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B0A14" w14:textId="77777777" w:rsidR="003B4253" w:rsidRPr="003B4253" w:rsidRDefault="003B4253" w:rsidP="003B4253">
      <w:pPr>
        <w:spacing w:after="0" w:line="240" w:lineRule="auto"/>
        <w:textAlignment w:val="baseline"/>
        <w:rPr>
          <w:rFonts w:ascii="Raleway" w:eastAsia="Times New Roman" w:hAnsi="Raleway" w:cs="Times New Roman"/>
          <w:color w:val="000000"/>
          <w:sz w:val="24"/>
          <w:szCs w:val="24"/>
          <w:lang w:eastAsia="en-GB"/>
        </w:rPr>
      </w:pPr>
      <w:r w:rsidRPr="003B4253">
        <w:rPr>
          <w:rFonts w:ascii="Raleway" w:eastAsia="Times New Roman" w:hAnsi="Raleway" w:cs="Times New Roman"/>
          <w:color w:val="000000"/>
          <w:sz w:val="24"/>
          <w:szCs w:val="24"/>
          <w:bdr w:val="none" w:sz="0" w:space="0" w:color="auto" w:frame="1"/>
          <w:lang w:eastAsia="en-GB"/>
        </w:rPr>
        <w:t xml:space="preserve">PwC is advertising their office spaces to potential companies that are visiting the building. You must inflate 45 balloons for their event taking place later today. You can earn money for doing so. </w:t>
      </w:r>
    </w:p>
    <w:p w14:paraId="4F0EA30A" w14:textId="77777777" w:rsidR="003B4253" w:rsidRPr="003B4253" w:rsidRDefault="003B4253" w:rsidP="003B4253">
      <w:pPr>
        <w:spacing w:after="0" w:line="240" w:lineRule="auto"/>
        <w:textAlignment w:val="baseline"/>
        <w:rPr>
          <w:rFonts w:ascii="Raleway" w:eastAsia="Times New Roman" w:hAnsi="Raleway" w:cs="Times New Roman"/>
          <w:color w:val="000000"/>
          <w:sz w:val="24"/>
          <w:szCs w:val="24"/>
          <w:lang w:eastAsia="en-GB"/>
        </w:rPr>
      </w:pPr>
      <w:r w:rsidRPr="003B4253">
        <w:rPr>
          <w:rFonts w:ascii="Raleway" w:eastAsia="Times New Roman" w:hAnsi="Raleway" w:cs="Times New Roman"/>
          <w:color w:val="000000"/>
          <w:sz w:val="24"/>
          <w:szCs w:val="24"/>
          <w:bdr w:val="none" w:sz="0" w:space="0" w:color="auto" w:frame="1"/>
          <w:lang w:eastAsia="en-GB"/>
        </w:rPr>
        <w:br/>
      </w:r>
    </w:p>
    <w:p w14:paraId="7F91A78C" w14:textId="77777777" w:rsidR="003B4253" w:rsidRPr="003B4253" w:rsidRDefault="003B4253" w:rsidP="003B4253">
      <w:pPr>
        <w:spacing w:after="0" w:line="240" w:lineRule="auto"/>
        <w:textAlignment w:val="baseline"/>
        <w:rPr>
          <w:rFonts w:ascii="Raleway" w:eastAsia="Times New Roman" w:hAnsi="Raleway" w:cs="Times New Roman"/>
          <w:color w:val="000000"/>
          <w:sz w:val="24"/>
          <w:szCs w:val="24"/>
          <w:lang w:eastAsia="en-GB"/>
        </w:rPr>
      </w:pPr>
      <w:r w:rsidRPr="003B4253">
        <w:rPr>
          <w:rFonts w:ascii="Raleway" w:eastAsia="Times New Roman" w:hAnsi="Raleway" w:cs="Times New Roman"/>
          <w:color w:val="000000"/>
          <w:sz w:val="24"/>
          <w:szCs w:val="24"/>
          <w:bdr w:val="none" w:sz="0" w:space="0" w:color="auto" w:frame="1"/>
          <w:lang w:eastAsia="en-GB"/>
        </w:rPr>
        <w:t>PwC has agreed to pay you more money for bigger balloons because their logo will be more prominent. Press the Space bar to inflate the balloon. The larger you inflate the balloon, the more money you can earn. Each pump increases the balloon's value by £0.05. Press Return on your keyboard to exchange the balloon for money and save it to the bank. Inflate a balloon too much and it will burst. You will lose any money that you haven’t exchanged. After a balloon has been exchanged or if bursts, you will move on to the next balloon. Bank as much money as possible.</w:t>
      </w:r>
    </w:p>
    <w:p w14:paraId="11A88D0B" w14:textId="1A296BF8" w:rsidR="003029FE" w:rsidRDefault="003029FE"/>
    <w:p w14:paraId="421FB993" w14:textId="3657EC87" w:rsidR="00D518EB" w:rsidRDefault="00D518EB">
      <w:r>
        <w:t xml:space="preserve">Imagine that your employer is paying you to pump N balloons for their office event. They will pay you more for bigger balloons as they look better. </w:t>
      </w:r>
    </w:p>
    <w:sectPr w:rsidR="00D518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sDAwNjIzMjAwszRT0lEKTi0uzszPAykwrAUA3nktIywAAAA="/>
  </w:docVars>
  <w:rsids>
    <w:rsidRoot w:val="003B4253"/>
    <w:rsid w:val="003029FE"/>
    <w:rsid w:val="003B4253"/>
    <w:rsid w:val="007944D0"/>
    <w:rsid w:val="00A10741"/>
    <w:rsid w:val="00D518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4CBEA"/>
  <w15:chartTrackingRefBased/>
  <w15:docId w15:val="{FF9AC0ED-944A-44CB-A4A8-0EE0AF260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m8nw">
    <w:name w:val="mm8nw"/>
    <w:basedOn w:val="Normal"/>
    <w:rsid w:val="003B425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2phjq">
    <w:name w:val="_2phjq"/>
    <w:basedOn w:val="DefaultParagraphFont"/>
    <w:rsid w:val="003B4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676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136</Words>
  <Characters>78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Yeung, Ben</dc:creator>
  <cp:keywords/>
  <dc:description/>
  <cp:lastModifiedBy>Au-Yeung, Ben</cp:lastModifiedBy>
  <cp:revision>4</cp:revision>
  <dcterms:created xsi:type="dcterms:W3CDTF">2023-01-12T14:40:00Z</dcterms:created>
  <dcterms:modified xsi:type="dcterms:W3CDTF">2023-01-12T18:25:00Z</dcterms:modified>
</cp:coreProperties>
</file>